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D61A6" w14:textId="0E1BA7F6" w:rsidR="001C11B8" w:rsidRDefault="000F07B3" w:rsidP="001C11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t>To: Dr. Erica Paterson, English 301 Instructor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From: Samuel Kobierski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Date: February</w:t>
      </w:r>
      <w:r w:rsidR="0031613B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2</w:t>
      </w:r>
      <w:r w:rsidR="008D1E6C">
        <w:rPr>
          <w:rFonts w:ascii="Times New Roman" w:eastAsia="Times New Roman" w:hAnsi="Times New Roman" w:cs="Times New Roman"/>
          <w:sz w:val="24"/>
          <w:szCs w:val="24"/>
          <w:lang w:eastAsia="en-CA"/>
        </w:rPr>
        <w:t>3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t>, 2019</w:t>
      </w:r>
      <w:r w:rsidRPr="000F07B3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Subject: English 301 Formal Report Proposal</w:t>
      </w:r>
      <w:r w:rsidR="001C11B8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–</w:t>
      </w:r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bookmarkStart w:id="0" w:name="_Hlk1764372"/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>Proposal for the C</w:t>
      </w:r>
      <w:r w:rsidR="00E9339A">
        <w:rPr>
          <w:rFonts w:ascii="Times New Roman" w:eastAsia="Times New Roman" w:hAnsi="Times New Roman" w:cs="Times New Roman"/>
          <w:sz w:val="24"/>
          <w:szCs w:val="24"/>
          <w:lang w:eastAsia="en-CA"/>
        </w:rPr>
        <w:t>onstruction of a Towing Tank</w:t>
      </w:r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at </w:t>
      </w:r>
      <w:r w:rsidR="00E9339A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</w:t>
      </w:r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>U</w:t>
      </w:r>
      <w:r w:rsidR="00E9339A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niversity of </w:t>
      </w:r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>B</w:t>
      </w:r>
      <w:r w:rsidR="00E9339A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ritish </w:t>
      </w:r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>C</w:t>
      </w:r>
      <w:r w:rsidR="00E9339A">
        <w:rPr>
          <w:rFonts w:ascii="Times New Roman" w:eastAsia="Times New Roman" w:hAnsi="Times New Roman" w:cs="Times New Roman"/>
          <w:sz w:val="24"/>
          <w:szCs w:val="24"/>
          <w:lang w:eastAsia="en-CA"/>
        </w:rPr>
        <w:t>olumbia</w:t>
      </w:r>
      <w:bookmarkEnd w:id="0"/>
    </w:p>
    <w:p w14:paraId="37EA76FA" w14:textId="41D7F922" w:rsidR="00586559" w:rsidRPr="001C11B8" w:rsidRDefault="00586559" w:rsidP="001C11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Introduction</w:t>
      </w:r>
    </w:p>
    <w:p w14:paraId="252BF9B1" w14:textId="1D570B60" w:rsidR="00294440" w:rsidRDefault="00586559" w:rsidP="005E7A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Recently, </w:t>
      </w:r>
      <w:r w:rsidR="00366D6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marine industry has experienced a revival </w:t>
      </w:r>
      <w:r w:rsidR="00294440">
        <w:rPr>
          <w:rFonts w:ascii="Times New Roman" w:eastAsia="Times New Roman" w:hAnsi="Times New Roman" w:cs="Times New Roman"/>
          <w:sz w:val="24"/>
          <w:szCs w:val="24"/>
          <w:lang w:eastAsia="en-CA"/>
        </w:rPr>
        <w:t>in British Columbia and within Canada</w:t>
      </w:r>
      <w:r w:rsidR="008606BB">
        <w:rPr>
          <w:rFonts w:ascii="Times New Roman" w:eastAsia="Times New Roman" w:hAnsi="Times New Roman" w:cs="Times New Roman"/>
          <w:sz w:val="24"/>
          <w:szCs w:val="24"/>
          <w:lang w:eastAsia="en-CA"/>
        </w:rPr>
        <w:t>.</w:t>
      </w:r>
      <w:r w:rsidR="001F164E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CB24C1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294440">
        <w:rPr>
          <w:rFonts w:ascii="Times New Roman" w:eastAsia="Times New Roman" w:hAnsi="Times New Roman" w:cs="Times New Roman"/>
          <w:sz w:val="24"/>
          <w:szCs w:val="24"/>
          <w:lang w:eastAsia="en-CA"/>
        </w:rPr>
        <w:t>This has led to a</w:t>
      </w:r>
      <w:r w:rsidR="004D295B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lack of shipbuilding and ship design facilities on both the east and west coasts of Canada</w:t>
      </w:r>
      <w:r w:rsidR="00DD274C">
        <w:rPr>
          <w:rFonts w:ascii="Times New Roman" w:eastAsia="Times New Roman" w:hAnsi="Times New Roman" w:cs="Times New Roman"/>
          <w:sz w:val="24"/>
          <w:szCs w:val="24"/>
          <w:lang w:eastAsia="en-CA"/>
        </w:rPr>
        <w:t>.</w:t>
      </w:r>
      <w:r w:rsidR="00294440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</w:p>
    <w:p w14:paraId="307DC9EF" w14:textId="7978698C" w:rsidR="005E7AAA" w:rsidRDefault="005E7AAA" w:rsidP="003D6AEF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Statement of Problem</w:t>
      </w:r>
    </w:p>
    <w:p w14:paraId="76FA01A5" w14:textId="646549F7" w:rsidR="00766ED9" w:rsidRDefault="002033B6" w:rsidP="003D6AEF">
      <w:pPr>
        <w:spacing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Government of Canada recently started a long-term project, the National Shipbuilding Strategy, which aims to renew Canada’s federal fleet of combat and non-combat vessels. With this renewed focus on shipbuilding in Canada, there exists a lack of </w:t>
      </w:r>
      <w:r w:rsidR="00DD274C">
        <w:rPr>
          <w:rFonts w:ascii="Times New Roman" w:eastAsia="Times New Roman" w:hAnsi="Times New Roman" w:cs="Times New Roman"/>
          <w:sz w:val="24"/>
          <w:szCs w:val="24"/>
          <w:lang w:eastAsia="en-CA"/>
        </w:rPr>
        <w:t>facilities that are essential to the ship</w:t>
      </w:r>
      <w:r w:rsidR="00FB0F79">
        <w:rPr>
          <w:rFonts w:ascii="Times New Roman" w:eastAsia="Times New Roman" w:hAnsi="Times New Roman" w:cs="Times New Roman"/>
          <w:sz w:val="24"/>
          <w:szCs w:val="24"/>
          <w:lang w:eastAsia="en-CA"/>
        </w:rPr>
        <w:t>building</w:t>
      </w:r>
      <w:r w:rsidR="00142BE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DD274C">
        <w:rPr>
          <w:rFonts w:ascii="Times New Roman" w:eastAsia="Times New Roman" w:hAnsi="Times New Roman" w:cs="Times New Roman"/>
          <w:sz w:val="24"/>
          <w:szCs w:val="24"/>
          <w:lang w:eastAsia="en-CA"/>
        </w:rPr>
        <w:t>process, such as the Towing Tank.</w:t>
      </w:r>
    </w:p>
    <w:p w14:paraId="79A1A299" w14:textId="59F8EABE" w:rsidR="00BE66C0" w:rsidRDefault="00BE66C0" w:rsidP="00BE66C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Target Audience</w:t>
      </w:r>
    </w:p>
    <w:p w14:paraId="1CD3669E" w14:textId="2CF09D33" w:rsidR="0025361E" w:rsidRPr="003D6AEF" w:rsidRDefault="00BE66C0" w:rsidP="00BE66C0">
      <w:pPr>
        <w:spacing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is Formal Report will be written to the Dean of Applied Science at the University of British Columbia, Dr. James Olsen, whom has the authority and mandate </w:t>
      </w:r>
      <w:r w:rsidR="0009696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o develop 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relationships with external companies</w:t>
      </w:r>
      <w:r w:rsidR="0009696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as well as </w:t>
      </w:r>
      <w:r w:rsidR="00096965">
        <w:rPr>
          <w:rFonts w:ascii="Times New Roman" w:eastAsia="Times New Roman" w:hAnsi="Times New Roman" w:cs="Times New Roman"/>
          <w:sz w:val="24"/>
          <w:szCs w:val="24"/>
          <w:lang w:eastAsia="en-CA"/>
        </w:rPr>
        <w:t>to expand the Engineering programs</w:t>
      </w:r>
      <w:r w:rsidR="0009696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and research opportunities.</w:t>
      </w:r>
      <w:bookmarkStart w:id="1" w:name="_GoBack"/>
      <w:bookmarkEnd w:id="1"/>
    </w:p>
    <w:p w14:paraId="13C884CC" w14:textId="4209AEC5" w:rsidR="00586559" w:rsidRDefault="00586559" w:rsidP="009A2D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Proposed Solution</w:t>
      </w:r>
    </w:p>
    <w:p w14:paraId="7051D7A7" w14:textId="0E34D31C" w:rsidR="00586559" w:rsidRDefault="00294440" w:rsidP="009A2DC3">
      <w:pPr>
        <w:spacing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I propose t</w:t>
      </w:r>
      <w:r w:rsidR="00CB24C1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hat UBC </w:t>
      </w:r>
      <w:r w:rsidR="00E9339A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construct a Towing Tank </w:t>
      </w:r>
      <w:r w:rsidR="00DD274C">
        <w:rPr>
          <w:rFonts w:ascii="Times New Roman" w:eastAsia="Times New Roman" w:hAnsi="Times New Roman" w:cs="Times New Roman"/>
          <w:sz w:val="24"/>
          <w:szCs w:val="24"/>
          <w:lang w:eastAsia="en-CA"/>
        </w:rPr>
        <w:t>t</w:t>
      </w:r>
      <w:r w:rsidR="00FB0F79">
        <w:rPr>
          <w:rFonts w:ascii="Times New Roman" w:eastAsia="Times New Roman" w:hAnsi="Times New Roman" w:cs="Times New Roman"/>
          <w:sz w:val="24"/>
          <w:szCs w:val="24"/>
          <w:lang w:eastAsia="en-CA"/>
        </w:rPr>
        <w:t>hat would allow the testing and design of vessels such as those being designed and constructed under the National Shipbuilding Strategy.</w:t>
      </w:r>
    </w:p>
    <w:p w14:paraId="14C915BF" w14:textId="22CB5C71" w:rsidR="00586559" w:rsidRDefault="00586559" w:rsidP="001C11B8">
      <w:pPr>
        <w:spacing w:before="100" w:beforeAutospacing="1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Scope</w:t>
      </w:r>
    </w:p>
    <w:p w14:paraId="473BF725" w14:textId="73A1C49C" w:rsidR="001C11B8" w:rsidRDefault="00294440" w:rsidP="001C11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I will 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>look at the c</w:t>
      </w:r>
      <w:r w:rsidR="00E9339A">
        <w:rPr>
          <w:rFonts w:ascii="Times New Roman" w:eastAsia="Times New Roman" w:hAnsi="Times New Roman" w:cs="Times New Roman"/>
          <w:sz w:val="24"/>
          <w:szCs w:val="24"/>
          <w:lang w:eastAsia="en-CA"/>
        </w:rPr>
        <w:t>onstruction and operation of a Towing Tank on the campus of UBC</w:t>
      </w:r>
      <w:r w:rsidR="00E9339A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 xml:space="preserve"> 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from the following angles: </w:t>
      </w:r>
    </w:p>
    <w:p w14:paraId="462230A5" w14:textId="55B09BBD" w:rsidR="008606BB" w:rsidRDefault="008606BB" w:rsidP="001C11B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current </w:t>
      </w:r>
      <w:r w:rsidR="00FB0F79">
        <w:rPr>
          <w:rFonts w:ascii="Times New Roman" w:eastAsia="Times New Roman" w:hAnsi="Times New Roman" w:cs="Times New Roman"/>
          <w:sz w:val="24"/>
          <w:szCs w:val="24"/>
          <w:lang w:eastAsia="en-CA"/>
        </w:rPr>
        <w:t>availability of towing tanks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in Canada and abroad</w:t>
      </w:r>
    </w:p>
    <w:p w14:paraId="1F62C3E0" w14:textId="0DBA6F04" w:rsidR="001C11B8" w:rsidRDefault="00024D17" w:rsidP="001C11B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The</w:t>
      </w:r>
      <w:r w:rsidR="00F2558B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7F72CE">
        <w:rPr>
          <w:rFonts w:ascii="Times New Roman" w:eastAsia="Times New Roman" w:hAnsi="Times New Roman" w:cs="Times New Roman"/>
          <w:sz w:val="24"/>
          <w:szCs w:val="24"/>
          <w:lang w:eastAsia="en-CA"/>
        </w:rPr>
        <w:t>requirements</w:t>
      </w:r>
      <w:r w:rsidR="00437334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for a Towing Tank of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industry</w:t>
      </w:r>
      <w:r w:rsidR="00FB0F79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and 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>academia</w:t>
      </w:r>
    </w:p>
    <w:p w14:paraId="4E7C483B" w14:textId="478584E3" w:rsidR="00E9339A" w:rsidRDefault="00E9339A" w:rsidP="001C11B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>cost and operating expenses associated with a Towing Tank</w:t>
      </w:r>
    </w:p>
    <w:p w14:paraId="567D4446" w14:textId="4E0FF7C2" w:rsidR="00586559" w:rsidRDefault="00586559" w:rsidP="00CB3D91">
      <w:pPr>
        <w:spacing w:before="240"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Methods</w:t>
      </w:r>
    </w:p>
    <w:p w14:paraId="5D111D7E" w14:textId="16BCD490" w:rsidR="001C11B8" w:rsidRDefault="00586559" w:rsidP="009A2DC3">
      <w:pPr>
        <w:spacing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I will</w:t>
      </w:r>
      <w:r w:rsidR="001C11B8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  <w:r w:rsidR="00A90636">
        <w:rPr>
          <w:rFonts w:ascii="Times New Roman" w:eastAsia="Times New Roman" w:hAnsi="Times New Roman" w:cs="Times New Roman"/>
          <w:sz w:val="24"/>
          <w:szCs w:val="24"/>
          <w:lang w:eastAsia="en-CA"/>
        </w:rPr>
        <w:t>base this paper on</w:t>
      </w:r>
      <w:r w:rsidR="00CB24C1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observations I have made 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>as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a Naval Architecture student and as someone who is employed within the shipbuilding industry. Another avenue will be the consultation with the Co-chairs of UBC’s</w:t>
      </w:r>
      <w:r w:rsidR="00CB24C1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Naval Architecture and Marine Engineering </w:t>
      </w:r>
      <w:r w:rsidR="00F2558B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Masters 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>progra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>m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. I will also investigate 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>the availability of Towing Tanks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within Canada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and abroad.</w:t>
      </w:r>
    </w:p>
    <w:p w14:paraId="78A47EDD" w14:textId="66AAB6E6" w:rsidR="00586559" w:rsidRDefault="00586559" w:rsidP="005E7AA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My Qualification</w:t>
      </w:r>
    </w:p>
    <w:p w14:paraId="31D47712" w14:textId="75C02ADA" w:rsidR="00586559" w:rsidRDefault="00586559" w:rsidP="005E7AAA">
      <w:pPr>
        <w:spacing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I am a near-graduate Mechanical Engineer </w:t>
      </w:r>
      <w:r w:rsidRPr="00223623">
        <w:rPr>
          <w:rFonts w:ascii="Times New Roman" w:eastAsia="Times New Roman" w:hAnsi="Times New Roman" w:cs="Times New Roman"/>
          <w:noProof/>
          <w:sz w:val="24"/>
          <w:szCs w:val="24"/>
          <w:lang w:eastAsia="en-CA"/>
        </w:rPr>
        <w:t>who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will soon enter the workplace</w:t>
      </w:r>
      <w:r w:rsidR="003D6AEF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where I </w:t>
      </w:r>
      <w:r w:rsidR="002033B6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hope to become employed as a Naval Architect. I 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have taken many Naval Architecture courses throughout my Undergraduate </w:t>
      </w:r>
      <w:r w:rsidR="00F2558B">
        <w:rPr>
          <w:rFonts w:ascii="Times New Roman" w:eastAsia="Times New Roman" w:hAnsi="Times New Roman" w:cs="Times New Roman"/>
          <w:sz w:val="24"/>
          <w:szCs w:val="24"/>
          <w:lang w:eastAsia="en-CA"/>
        </w:rPr>
        <w:t>D</w:t>
      </w:r>
      <w:r w:rsidR="00024D1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egree, </w:t>
      </w:r>
      <w:r w:rsidR="004C785D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with much theory devoted to 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>the analysis of ship hydrodynamics, essentially the study of how ships move through the water</w:t>
      </w:r>
      <w:r w:rsidR="007D4E9D">
        <w:rPr>
          <w:rFonts w:ascii="Times New Roman" w:eastAsia="Times New Roman" w:hAnsi="Times New Roman" w:cs="Times New Roman"/>
          <w:sz w:val="24"/>
          <w:szCs w:val="24"/>
          <w:lang w:eastAsia="en-CA"/>
        </w:rPr>
        <w:t>, which the Towing Tanks.</w:t>
      </w:r>
    </w:p>
    <w:p w14:paraId="7FB3A49D" w14:textId="77777777" w:rsidR="001C11B8" w:rsidRDefault="00586559" w:rsidP="005E7AAA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CA"/>
        </w:rPr>
        <w:t>Conclusion</w:t>
      </w:r>
    </w:p>
    <w:p w14:paraId="616397DC" w14:textId="239D0CB2" w:rsidR="007276FE" w:rsidRPr="005E7AAA" w:rsidRDefault="00CB24C1" w:rsidP="005E7AAA">
      <w:pPr>
        <w:spacing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revival of shipbuilding within Canada through the National Shipbuilding Strategy will not be successful without 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the availability of Towing Tanks to validate the calculated hydrodynamics of the ships. 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The c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>onstruction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of a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Towing Tank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the University of British Columbia will provide th</w:t>
      </w:r>
      <w:r w:rsidR="000E5007">
        <w:rPr>
          <w:rFonts w:ascii="Times New Roman" w:eastAsia="Times New Roman" w:hAnsi="Times New Roman" w:cs="Times New Roman"/>
          <w:sz w:val="24"/>
          <w:szCs w:val="24"/>
          <w:lang w:eastAsia="en-CA"/>
        </w:rPr>
        <w:t>is well needed infrastructure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.</w:t>
      </w:r>
    </w:p>
    <w:sectPr w:rsidR="007276FE" w:rsidRPr="005E7AAA" w:rsidSect="00BE66C0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093CA1"/>
    <w:multiLevelType w:val="hybridMultilevel"/>
    <w:tmpl w:val="3E06FA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8A7855"/>
    <w:multiLevelType w:val="hybridMultilevel"/>
    <w:tmpl w:val="F364C9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7870E9"/>
    <w:multiLevelType w:val="multilevel"/>
    <w:tmpl w:val="C7F23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sDQ1NbQ0MTI3MzdV0lEKTi0uzszPAymwqAUAOxTMnSwAAAA="/>
  </w:docVars>
  <w:rsids>
    <w:rsidRoot w:val="004C3CD1"/>
    <w:rsid w:val="00003A21"/>
    <w:rsid w:val="00011181"/>
    <w:rsid w:val="00017942"/>
    <w:rsid w:val="00024D17"/>
    <w:rsid w:val="00096965"/>
    <w:rsid w:val="000B073D"/>
    <w:rsid w:val="000E5007"/>
    <w:rsid w:val="000E7C9A"/>
    <w:rsid w:val="000F07B3"/>
    <w:rsid w:val="00142BE7"/>
    <w:rsid w:val="00153BBF"/>
    <w:rsid w:val="001C11B8"/>
    <w:rsid w:val="001F164E"/>
    <w:rsid w:val="002033B6"/>
    <w:rsid w:val="00223623"/>
    <w:rsid w:val="0025361E"/>
    <w:rsid w:val="00294440"/>
    <w:rsid w:val="0031613B"/>
    <w:rsid w:val="00366D65"/>
    <w:rsid w:val="003D6AEF"/>
    <w:rsid w:val="00437334"/>
    <w:rsid w:val="00470B09"/>
    <w:rsid w:val="004C0FE9"/>
    <w:rsid w:val="004C3CD1"/>
    <w:rsid w:val="004C785D"/>
    <w:rsid w:val="004D295B"/>
    <w:rsid w:val="00511C4C"/>
    <w:rsid w:val="0057368E"/>
    <w:rsid w:val="00586559"/>
    <w:rsid w:val="005975ED"/>
    <w:rsid w:val="005E7AAA"/>
    <w:rsid w:val="007276FE"/>
    <w:rsid w:val="0073583A"/>
    <w:rsid w:val="0074494D"/>
    <w:rsid w:val="00766ED9"/>
    <w:rsid w:val="007C1408"/>
    <w:rsid w:val="007C564D"/>
    <w:rsid w:val="007D4E9D"/>
    <w:rsid w:val="007F72CE"/>
    <w:rsid w:val="008112DF"/>
    <w:rsid w:val="00815D23"/>
    <w:rsid w:val="00847553"/>
    <w:rsid w:val="008606BB"/>
    <w:rsid w:val="008D1E6C"/>
    <w:rsid w:val="009A2DC3"/>
    <w:rsid w:val="009A300D"/>
    <w:rsid w:val="00A90636"/>
    <w:rsid w:val="00B25321"/>
    <w:rsid w:val="00BE66C0"/>
    <w:rsid w:val="00CB24C1"/>
    <w:rsid w:val="00CB3D91"/>
    <w:rsid w:val="00DD274C"/>
    <w:rsid w:val="00E66981"/>
    <w:rsid w:val="00E9339A"/>
    <w:rsid w:val="00EC487F"/>
    <w:rsid w:val="00F2558B"/>
    <w:rsid w:val="00F57511"/>
    <w:rsid w:val="00FB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5E83D"/>
  <w15:chartTrackingRefBased/>
  <w15:docId w15:val="{760D77DB-1F03-4E8D-8DB3-C34E505DA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0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0F07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C11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4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1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obierski</dc:creator>
  <cp:keywords/>
  <dc:description/>
  <cp:lastModifiedBy>Samuel Kobierski</cp:lastModifiedBy>
  <cp:revision>10</cp:revision>
  <dcterms:created xsi:type="dcterms:W3CDTF">2019-02-23T06:04:00Z</dcterms:created>
  <dcterms:modified xsi:type="dcterms:W3CDTF">2019-02-23T19:54:00Z</dcterms:modified>
</cp:coreProperties>
</file>